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B344D2" w14:textId="5469F617" w:rsidR="00072DC2" w:rsidRDefault="00072DC2" w:rsidP="00956534">
      <w:pPr>
        <w:pStyle w:val="Heading2"/>
        <w:spacing w:before="0" w:after="0" w:line="240" w:lineRule="auto"/>
      </w:pPr>
      <w:r w:rsidRPr="00072DC2">
        <w:t>Lecture 1</w:t>
      </w:r>
      <w:r w:rsidR="00441E68">
        <w:t>5</w:t>
      </w:r>
      <w:r w:rsidRPr="00072DC2">
        <w:t>-</w:t>
      </w:r>
      <w:r w:rsidR="00956534" w:rsidRPr="00956534">
        <w:t xml:space="preserve"> </w:t>
      </w:r>
      <w:r w:rsidR="00956534" w:rsidRPr="00956534">
        <w:t>sorting algorithms</w:t>
      </w:r>
    </w:p>
    <w:p w14:paraId="45319C0A" w14:textId="3B4D62A6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. Which sorting algorithm involves dividing the array into subsections, sorting each, then merging them back?  </w:t>
      </w:r>
    </w:p>
    <w:p w14:paraId="1B3C0D58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Insertion Sort  </w:t>
      </w:r>
    </w:p>
    <w:p w14:paraId="69D8970C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Selection Sort  </w:t>
      </w:r>
    </w:p>
    <w:p w14:paraId="35279C66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Merge Sort  </w:t>
      </w:r>
    </w:p>
    <w:p w14:paraId="4BA7C441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Bucket Sort  </w:t>
      </w:r>
    </w:p>
    <w:p w14:paraId="7E20CB39" w14:textId="606DA1E3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C. Merge Sort  </w:t>
      </w:r>
    </w:p>
    <w:p w14:paraId="027DC42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2DD9F830" w14:textId="38A6E71B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2. Specialized sorts (e.g., Bucket Sort) typically achieve a runtime of:  </w:t>
      </w:r>
    </w:p>
    <w:p w14:paraId="1E1306E2" w14:textId="03B765B0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. O(n^2)</w:t>
      </w:r>
    </w:p>
    <w:p w14:paraId="5AFBD47B" w14:textId="0A8AF4D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n log n)</w:t>
      </w:r>
    </w:p>
    <w:p w14:paraId="0A135E5C" w14:textId="487106A3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C. O(n)</w:t>
      </w:r>
    </w:p>
    <w:p w14:paraId="2417A393" w14:textId="0FDF94D4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log n)</w:t>
      </w:r>
    </w:p>
    <w:p w14:paraId="39EB0210" w14:textId="08645FB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nswer: C. O(n)</w:t>
      </w:r>
    </w:p>
    <w:p w14:paraId="359268C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4CCB0618" w14:textId="1DF671FB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3. A stable sorting algorithm preserves the relative order of:  </w:t>
      </w:r>
    </w:p>
    <w:p w14:paraId="23B5921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All elements  </w:t>
      </w:r>
    </w:p>
    <w:p w14:paraId="07B29896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Elements with unique keys  </w:t>
      </w:r>
    </w:p>
    <w:p w14:paraId="69945B40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Elements with equal keys  </w:t>
      </w:r>
    </w:p>
    <w:p w14:paraId="7B7D9F4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The first and last elements  </w:t>
      </w:r>
    </w:p>
    <w:p w14:paraId="1D538E3B" w14:textId="3C4A01C8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C. Elements with equal keys  </w:t>
      </w:r>
    </w:p>
    <w:p w14:paraId="489DEFC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6E03C7C8" w14:textId="0B72DB2B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4. Which of the following is a stable sorting algorithm?  </w:t>
      </w:r>
    </w:p>
    <w:p w14:paraId="2214297C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Quick Sort  </w:t>
      </w:r>
    </w:p>
    <w:p w14:paraId="7A884E30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Heap Sort  </w:t>
      </w:r>
    </w:p>
    <w:p w14:paraId="5A2C86F7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Insertion Sort  </w:t>
      </w:r>
    </w:p>
    <w:p w14:paraId="79429190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Selection Sort  </w:t>
      </w:r>
    </w:p>
    <w:p w14:paraId="09D7275E" w14:textId="75E17A71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C. Insertion Sort  </w:t>
      </w:r>
    </w:p>
    <w:p w14:paraId="3FE0203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143FEC18" w14:textId="6FE77F3D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5. Insertion Sort’s best-case time complexity is:  </w:t>
      </w:r>
    </w:p>
    <w:p w14:paraId="73510498" w14:textId="6F05721A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. O(n)</w:t>
      </w:r>
    </w:p>
    <w:p w14:paraId="062A3E0C" w14:textId="3EF73E31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n \log n)</w:t>
      </w:r>
    </w:p>
    <w:p w14:paraId="1D9B0B88" w14:textId="2E19A343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C. O(n^2)</w:t>
      </w:r>
    </w:p>
    <w:p w14:paraId="60162A95" w14:textId="2899036E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1)</w:t>
      </w:r>
    </w:p>
    <w:p w14:paraId="4D6C8F96" w14:textId="11254E62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nswer: A. O(n)</w:t>
      </w:r>
    </w:p>
    <w:p w14:paraId="69F9610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1F0B85E3" w14:textId="6767C93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6. Selection Sort is not stable because:  </w:t>
      </w:r>
    </w:p>
    <w:p w14:paraId="181C081E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It uses divide-and-conquer  </w:t>
      </w:r>
    </w:p>
    <w:p w14:paraId="067038A6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It swaps non-adjacent elements  </w:t>
      </w:r>
    </w:p>
    <w:p w14:paraId="1A39F24D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It requires extra memory  </w:t>
      </w:r>
    </w:p>
    <w:p w14:paraId="3C113E14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It has a quadratic runtime  </w:t>
      </w:r>
    </w:p>
    <w:p w14:paraId="7C875164" w14:textId="519BB81E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It swaps non-adjacent elements  </w:t>
      </w:r>
    </w:p>
    <w:p w14:paraId="52D5B9F7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6C4C25F9" w14:textId="58A111CD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7. The worst-case time complexity of Merge Sort is:  </w:t>
      </w:r>
    </w:p>
    <w:p w14:paraId="4059BB37" w14:textId="5F3CBAA6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. O(n)</w:t>
      </w:r>
    </w:p>
    <w:p w14:paraId="4D700D43" w14:textId="37D16339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n \log n)</w:t>
      </w:r>
    </w:p>
    <w:p w14:paraId="5EB9ACD6" w14:textId="76D8514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C. O(n^2)</w:t>
      </w:r>
    </w:p>
    <w:p w14:paraId="1428845B" w14:textId="63B30D3F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\log n)</w:t>
      </w:r>
    </w:p>
    <w:p w14:paraId="716A5F23" w14:textId="67101ED9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n \log n)</w:t>
      </w:r>
    </w:p>
    <w:p w14:paraId="7D63BFE7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76C60BE8" w14:textId="0F68A800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lastRenderedPageBreak/>
        <w:t xml:space="preserve">8. Quick Sort’s performance heavily depends on:  </w:t>
      </w:r>
    </w:p>
    <w:p w14:paraId="26C3C163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The programming language used  </w:t>
      </w:r>
    </w:p>
    <w:p w14:paraId="3EDEC16A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The choice of pivot  </w:t>
      </w:r>
    </w:p>
    <w:p w14:paraId="02AEE02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The number of elements  </w:t>
      </w:r>
    </w:p>
    <w:p w14:paraId="09DA913D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The stability of the algorithm  </w:t>
      </w:r>
    </w:p>
    <w:p w14:paraId="21028CCF" w14:textId="07C6DA62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The choice of pivot  </w:t>
      </w:r>
    </w:p>
    <w:p w14:paraId="0158DC1C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4900C163" w14:textId="13EA9BE6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9. Which sorting algorithm uses the "divide and conquer" principle?  </w:t>
      </w:r>
    </w:p>
    <w:p w14:paraId="3D07DB0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Insertion Sort  </w:t>
      </w:r>
    </w:p>
    <w:p w14:paraId="716AFF66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Quick Sort  </w:t>
      </w:r>
    </w:p>
    <w:p w14:paraId="30D4D40E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Bubble Sort  </w:t>
      </w:r>
    </w:p>
    <w:p w14:paraId="6FD7FB6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Selection Sort  </w:t>
      </w:r>
    </w:p>
    <w:p w14:paraId="4BD52C02" w14:textId="79B6853F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Quick Sort  </w:t>
      </w:r>
    </w:p>
    <w:p w14:paraId="4A5D8F1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0247E936" w14:textId="5026D900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0. Heap Sort’s worst-case time complexity is:  </w:t>
      </w:r>
    </w:p>
    <w:p w14:paraId="1BCA6D66" w14:textId="707C596C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. O(n)</w:t>
      </w:r>
    </w:p>
    <w:p w14:paraId="3FD39F0D" w14:textId="6D7F885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n \log n)</w:t>
      </w:r>
    </w:p>
    <w:p w14:paraId="34897AA8" w14:textId="509E07B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C. O(n^2)</w:t>
      </w:r>
    </w:p>
    <w:p w14:paraId="19335D12" w14:textId="599A9B12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\log n)</w:t>
      </w:r>
    </w:p>
    <w:p w14:paraId="62862D71" w14:textId="1B3BE618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n \log n)</w:t>
      </w:r>
    </w:p>
    <w:p w14:paraId="5E1ABB4F" w14:textId="1B4F22E5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4290B26C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4419A237" w14:textId="1C41E300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1. Bucket Sort is most efficient when the input is:  </w:t>
      </w:r>
    </w:p>
    <w:p w14:paraId="2670EEAD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Reverse-sorted  </w:t>
      </w:r>
    </w:p>
    <w:p w14:paraId="55811C64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Uniformly distributed  </w:t>
      </w:r>
    </w:p>
    <w:p w14:paraId="552B155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Already sorted  </w:t>
      </w:r>
    </w:p>
    <w:p w14:paraId="70DEDC2F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Contains many duplicates  </w:t>
      </w:r>
    </w:p>
    <w:p w14:paraId="30B1E3A6" w14:textId="04D3C2A6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Uniformly distributed  </w:t>
      </w:r>
    </w:p>
    <w:p w14:paraId="0487DCC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6B2CA643" w14:textId="69BEC7B9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2. Radix Sort processes digits from:  </w:t>
      </w:r>
    </w:p>
    <w:p w14:paraId="2AF3437D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Most significant to least significant  </w:t>
      </w:r>
    </w:p>
    <w:p w14:paraId="5170E2A8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Least significant to most significant  </w:t>
      </w:r>
    </w:p>
    <w:p w14:paraId="72B4357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Middle to edges  </w:t>
      </w:r>
    </w:p>
    <w:p w14:paraId="0674591F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Randomly  </w:t>
      </w:r>
    </w:p>
    <w:p w14:paraId="388BBEF9" w14:textId="5B02199C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Least significant to most significant  </w:t>
      </w:r>
    </w:p>
    <w:p w14:paraId="15FA56EE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3FE5AFDE" w14:textId="0455B459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3. Which algorithm is in-place and not stable?  </w:t>
      </w:r>
    </w:p>
    <w:p w14:paraId="6998B575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Merge Sort  </w:t>
      </w:r>
    </w:p>
    <w:p w14:paraId="2276333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Insertion Sort  </w:t>
      </w:r>
    </w:p>
    <w:p w14:paraId="2B981D3A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Quick Sort  </w:t>
      </w:r>
    </w:p>
    <w:p w14:paraId="05A5F5C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Radix Sort  </w:t>
      </w:r>
    </w:p>
    <w:p w14:paraId="4AD3174E" w14:textId="47680F6D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C. Quick Sort  </w:t>
      </w:r>
    </w:p>
    <w:p w14:paraId="6FFB1C95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0F846F53" w14:textId="5F9DA72B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4. The worst-case time complexity of Insertion Sort is:  </w:t>
      </w:r>
    </w:p>
    <w:p w14:paraId="66AF8BE8" w14:textId="63F6F76A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. O(n)</w:t>
      </w:r>
    </w:p>
    <w:p w14:paraId="77972B6E" w14:textId="147E8F6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n \log n)</w:t>
      </w:r>
    </w:p>
    <w:p w14:paraId="7D6A073B" w14:textId="5650197D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C. O(n^2)</w:t>
      </w:r>
    </w:p>
    <w:p w14:paraId="67A44E67" w14:textId="59EEBDA8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>1)</w:t>
      </w:r>
    </w:p>
    <w:p w14:paraId="2560BBE2" w14:textId="36EEA96D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nswer: C. O(n^2)</w:t>
      </w:r>
    </w:p>
    <w:p w14:paraId="54C19558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218B408A" w14:textId="3D6F3F26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5. Which algorithm uses a pivot element?  </w:t>
      </w:r>
    </w:p>
    <w:p w14:paraId="7637B35D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lastRenderedPageBreak/>
        <w:t xml:space="preserve">A. Merge Sort  </w:t>
      </w:r>
    </w:p>
    <w:p w14:paraId="51E8F0B1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Quick Sort  </w:t>
      </w:r>
    </w:p>
    <w:p w14:paraId="7066A485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Heap Sort  </w:t>
      </w:r>
    </w:p>
    <w:p w14:paraId="2CC26393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Bucket Sort  </w:t>
      </w:r>
    </w:p>
    <w:p w14:paraId="3872CF8D" w14:textId="1150F6C1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Quick Sort  </w:t>
      </w:r>
    </w:p>
    <w:p w14:paraId="4DE18D4A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19A301CD" w14:textId="241D6F4C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7. Which sorting algorithm is equivalent to building a binary search tree?  </w:t>
      </w:r>
    </w:p>
    <w:p w14:paraId="1D88E7F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Heap Sort  </w:t>
      </w:r>
    </w:p>
    <w:p w14:paraId="2837EE6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Quick Sort  </w:t>
      </w:r>
    </w:p>
    <w:p w14:paraId="04C1F968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Insertion Sort  </w:t>
      </w:r>
    </w:p>
    <w:p w14:paraId="2089B44B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Selection Sort  </w:t>
      </w:r>
    </w:p>
    <w:p w14:paraId="5DD66CD9" w14:textId="6F99C50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Quick Sort  </w:t>
      </w:r>
    </w:p>
    <w:p w14:paraId="44054C81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053C88B6" w14:textId="31D1BE6A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19. Which algorithm is not a comparison sort?  </w:t>
      </w:r>
    </w:p>
    <w:p w14:paraId="7E5560D7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Quick Sort  </w:t>
      </w:r>
    </w:p>
    <w:p w14:paraId="2C71172F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Radix Sort  </w:t>
      </w:r>
    </w:p>
    <w:p w14:paraId="09934251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Merge Sort  </w:t>
      </w:r>
    </w:p>
    <w:p w14:paraId="7163C18A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Heap Sort  </w:t>
      </w:r>
    </w:p>
    <w:p w14:paraId="1B04BA1B" w14:textId="707AEC9B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nswer: B. Radix Sort  </w:t>
      </w:r>
    </w:p>
    <w:p w14:paraId="33B8BF89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</w:p>
    <w:p w14:paraId="5198BB3E" w14:textId="16714464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20. Which algorithm is stable, </w:t>
      </w:r>
      <w:proofErr w:type="gramStart"/>
      <w:r w:rsidRPr="00956534">
        <w:rPr>
          <w:sz w:val="22"/>
          <w:szCs w:val="22"/>
        </w:rPr>
        <w:t>O(</w:t>
      </w:r>
      <w:proofErr w:type="gramEnd"/>
      <w:r w:rsidRPr="00956534">
        <w:rPr>
          <w:sz w:val="22"/>
          <w:szCs w:val="22"/>
        </w:rPr>
        <w:t xml:space="preserve">n \log n), but not in-place?  </w:t>
      </w:r>
    </w:p>
    <w:p w14:paraId="6B541682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A. Merge Sort  </w:t>
      </w:r>
    </w:p>
    <w:p w14:paraId="13F06307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B. Insertion Sort  </w:t>
      </w:r>
    </w:p>
    <w:p w14:paraId="0813C94E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C. Quick Sort  </w:t>
      </w:r>
    </w:p>
    <w:p w14:paraId="7A1E6CEE" w14:textId="77777777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 xml:space="preserve">D. Selection Sort  </w:t>
      </w:r>
    </w:p>
    <w:p w14:paraId="6FE726B2" w14:textId="0BCE98E5" w:rsidR="00956534" w:rsidRPr="00956534" w:rsidRDefault="00956534" w:rsidP="00956534">
      <w:pPr>
        <w:spacing w:after="0" w:line="240" w:lineRule="auto"/>
        <w:rPr>
          <w:sz w:val="22"/>
          <w:szCs w:val="22"/>
        </w:rPr>
      </w:pPr>
      <w:r w:rsidRPr="00956534">
        <w:rPr>
          <w:sz w:val="22"/>
          <w:szCs w:val="22"/>
        </w:rPr>
        <w:t>Answer: A. Merge Sort</w:t>
      </w:r>
    </w:p>
    <w:sectPr w:rsidR="00956534" w:rsidRPr="00956534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C0EF9B" w14:textId="77777777" w:rsidR="00910DC6" w:rsidRDefault="00910DC6" w:rsidP="00342894">
      <w:pPr>
        <w:spacing w:after="0" w:line="240" w:lineRule="auto"/>
      </w:pPr>
      <w:r>
        <w:separator/>
      </w:r>
    </w:p>
  </w:endnote>
  <w:endnote w:type="continuationSeparator" w:id="0">
    <w:p w14:paraId="6DCF7194" w14:textId="77777777" w:rsidR="00910DC6" w:rsidRDefault="00910DC6" w:rsidP="003428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3DBF70" w14:textId="77777777" w:rsidR="00910DC6" w:rsidRDefault="00910DC6" w:rsidP="00342894">
      <w:pPr>
        <w:spacing w:after="0" w:line="240" w:lineRule="auto"/>
      </w:pPr>
      <w:r>
        <w:separator/>
      </w:r>
    </w:p>
  </w:footnote>
  <w:footnote w:type="continuationSeparator" w:id="0">
    <w:p w14:paraId="66AE71E3" w14:textId="77777777" w:rsidR="00910DC6" w:rsidRDefault="00910DC6" w:rsidP="003428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018BB" w14:textId="1718618D" w:rsidR="00342894" w:rsidRDefault="003428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C02091" w14:textId="4CD4B45E" w:rsidR="00342894" w:rsidRDefault="003428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03F473" w14:textId="57149CEA" w:rsidR="00342894" w:rsidRDefault="003428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ytDAxMzEwMrVU0lEKTi0uzszPAykwqQUAt8jtLiwAAAA="/>
  </w:docVars>
  <w:rsids>
    <w:rsidRoot w:val="00F5668A"/>
    <w:rsid w:val="00072DC2"/>
    <w:rsid w:val="000C31CD"/>
    <w:rsid w:val="00152A56"/>
    <w:rsid w:val="001E3E82"/>
    <w:rsid w:val="00342894"/>
    <w:rsid w:val="00441E68"/>
    <w:rsid w:val="00457A56"/>
    <w:rsid w:val="00475BD2"/>
    <w:rsid w:val="00543F68"/>
    <w:rsid w:val="006D40B1"/>
    <w:rsid w:val="00727E24"/>
    <w:rsid w:val="008A5032"/>
    <w:rsid w:val="00910DC6"/>
    <w:rsid w:val="00911AC2"/>
    <w:rsid w:val="00956534"/>
    <w:rsid w:val="00981EB8"/>
    <w:rsid w:val="009D5D01"/>
    <w:rsid w:val="00A12CB1"/>
    <w:rsid w:val="00AB1E6A"/>
    <w:rsid w:val="00C02FC7"/>
    <w:rsid w:val="00C94B87"/>
    <w:rsid w:val="00F56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6A9B59"/>
  <w15:chartTrackingRefBased/>
  <w15:docId w15:val="{9C2A9509-CCCB-44A4-B2B4-D37BA9F6B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66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6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66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66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66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66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66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66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66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66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66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66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66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66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66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66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66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6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66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66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66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66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66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66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66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66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668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428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66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27</Words>
  <Characters>2438</Characters>
  <Application>Microsoft Office Word</Application>
  <DocSecurity>0</DocSecurity>
  <Lines>90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2</cp:revision>
  <dcterms:created xsi:type="dcterms:W3CDTF">2025-04-22T20:30:00Z</dcterms:created>
  <dcterms:modified xsi:type="dcterms:W3CDTF">2025-04-22T20:30:00Z</dcterms:modified>
</cp:coreProperties>
</file>